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5E7E1" w14:textId="77777777" w:rsidR="00D736B0" w:rsidRDefault="00D736B0"/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40"/>
      </w:tblGrid>
      <w:tr w:rsidR="00D736B0" w:rsidRPr="001A5FFD" w14:paraId="5FD2C0E3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7D953B" w14:textId="200E64E6" w:rsidR="00D736B0" w:rsidRPr="001A5FFD" w:rsidRDefault="00D736B0" w:rsidP="00F705F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TÜRKİYE EKONOMİSİ </w:t>
            </w:r>
            <w:r w:rsidR="00F705F3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ÖRGÜN ÖĞRETİM </w:t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ÖDEV KONULARI (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Prof. Dr. Ekrem Erdem)</w:t>
            </w:r>
          </w:p>
        </w:tc>
      </w:tr>
      <w:tr w:rsidR="00D736B0" w:rsidRPr="001A5FFD" w14:paraId="08035D34" w14:textId="77777777" w:rsidTr="004A5856">
        <w:trPr>
          <w:trHeight w:val="81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3EB71B" w14:textId="2C21FD27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konuları çerçevesinde güncel ve geçmişe dönük (yaklaşık son yirmi yıl) veriler kullanılmalıdır.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Verilere dayalı olarak bireysel analiz ve yorumlar yer almalıdır</w:t>
            </w:r>
            <w:r w:rsidR="00F705F3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</w:p>
        </w:tc>
      </w:tr>
      <w:tr w:rsidR="00D736B0" w:rsidRPr="001A5FFD" w14:paraId="2808F63E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1B57EE" w14:textId="47D0B0F8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de faydalanılan kaynaklar kaynakçada gösterilmelidir</w:t>
            </w:r>
            <w:r w:rsidR="00F705F3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</w:p>
        </w:tc>
      </w:tr>
      <w:tr w:rsidR="00D736B0" w:rsidRPr="001A5FFD" w14:paraId="4DD24D3F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DB6583" w14:textId="0D27B829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 EL YAZISI ile hazırlanmalıdır (8-10 sayfa)</w:t>
            </w:r>
            <w:r w:rsidR="00F705F3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</w:p>
        </w:tc>
      </w:tr>
      <w:tr w:rsidR="00D736B0" w:rsidRPr="001A5FFD" w14:paraId="1334B13A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EA5111" w14:textId="1FFECDBE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teslimi </w:t>
            </w:r>
            <w:r w:rsidR="00037597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en geç </w:t>
            </w:r>
            <w:r w:rsidR="00F705F3">
              <w:rPr>
                <w:rFonts w:ascii="Calibri" w:eastAsia="Times New Roman" w:hAnsi="Calibri" w:cs="Times New Roman"/>
                <w:color w:val="000000"/>
                <w:lang w:eastAsia="tr-TR"/>
              </w:rPr>
              <w:t>2 Ocak 2024 tarihinde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ders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saatinde yapılmalıdır</w:t>
            </w:r>
            <w:r w:rsidR="00F705F3">
              <w:rPr>
                <w:rFonts w:ascii="Calibri" w:eastAsia="Times New Roman" w:hAnsi="Calibri" w:cs="Times New Roman"/>
                <w:color w:val="000000"/>
                <w:lang w:eastAsia="tr-TR"/>
              </w:rPr>
              <w:t>.</w:t>
            </w:r>
          </w:p>
        </w:tc>
      </w:tr>
    </w:tbl>
    <w:p w14:paraId="677FAC73" w14:textId="77777777" w:rsidR="00D736B0" w:rsidRDefault="00D736B0" w:rsidP="00D736B0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1"/>
        <w:gridCol w:w="1268"/>
        <w:gridCol w:w="2571"/>
        <w:gridCol w:w="4252"/>
      </w:tblGrid>
      <w:tr w:rsidR="00D736B0" w:rsidRPr="004F64BB" w14:paraId="72F45DF9" w14:textId="77777777" w:rsidTr="004A5856">
        <w:trPr>
          <w:trHeight w:val="237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2807A254" w14:textId="77777777"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S. No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47EB2F3B" w14:textId="77777777"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ĞRENCİ NO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247FC58C" w14:textId="77777777"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ADI SOYADI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54CA60E7" w14:textId="77777777" w:rsidR="00D736B0" w:rsidRPr="004F64BB" w:rsidRDefault="00D736B0" w:rsidP="004A585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dev Konusu</w:t>
            </w:r>
          </w:p>
        </w:tc>
      </w:tr>
      <w:tr w:rsidR="00F705F3" w:rsidRPr="004F64BB" w14:paraId="1E53B8A9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6146B" w14:textId="3B2D21A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A0333" w14:textId="11B440F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17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96316" w14:textId="43A55CA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Lİ İSMET DOĞ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CB3F9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F705F3" w:rsidRPr="004F64BB" w14:paraId="5F45B336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DFEA56" w14:textId="4BD60EB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DAEE7" w14:textId="4E05EC6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27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B763C" w14:textId="70010CB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VAHİDE AYH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13BCF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F705F3" w:rsidRPr="004F64BB" w14:paraId="33F4C44D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F90A24" w14:textId="6594D6D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06D3A7" w14:textId="3A71CBB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28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29FF0" w14:textId="392E601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CI SEZAİ KISI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EE6DBC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Jeotermal Enerji</w:t>
            </w:r>
          </w:p>
        </w:tc>
      </w:tr>
      <w:tr w:rsidR="00F705F3" w:rsidRPr="004F64BB" w14:paraId="71FF0458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B9EDB" w14:textId="12BDBAB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AA0C14" w14:textId="3C72283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32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E30E8" w14:textId="037DB63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YBÜRÇE DURDU AKSAK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C725B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F705F3" w:rsidRPr="004F64BB" w14:paraId="21C53026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69183" w14:textId="198E2E1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93E03" w14:textId="3D6D670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37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CB063" w14:textId="2EFFFD4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ULTAN AKKUŞ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B7A1C0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F705F3" w:rsidRPr="004F64BB" w14:paraId="77BA8760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4DCC6" w14:textId="1E53456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66FE6" w14:textId="6C12151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45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8778" w14:textId="1629C57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ÖZLEM SEVİNÇ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1CFA48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F705F3" w:rsidRPr="004F64BB" w14:paraId="393F7885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86B4E" w14:textId="174EC69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96BDF" w14:textId="34C8F0A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47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C305E" w14:textId="6392641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EMİH CAN KÖKE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AB83E6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F705F3" w:rsidRPr="004F64BB" w14:paraId="7BF2B2C1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F6480" w14:textId="33E515C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F68B4" w14:textId="60A107F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6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091F1" w14:textId="58C7DE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USE ASLIM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88B882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F705F3" w:rsidRPr="004F64BB" w14:paraId="1D721B99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0829C" w14:textId="58675D9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5F751B" w14:textId="24773CE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8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C9639" w14:textId="1DF517B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ATİH MEHMET UĞUR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BC0E0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Toptan Ticaret</w:t>
            </w:r>
          </w:p>
        </w:tc>
      </w:tr>
      <w:tr w:rsidR="00F705F3" w:rsidRPr="004F64BB" w14:paraId="1063846A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99140" w14:textId="593E376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627D4" w14:textId="275734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85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12D937" w14:textId="4DAE17E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ZEYNEP ÇALI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23EDB8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rakende Ticaret</w:t>
            </w:r>
          </w:p>
        </w:tc>
      </w:tr>
      <w:tr w:rsidR="00F705F3" w:rsidRPr="004F64BB" w14:paraId="1CD2CA9C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B7E72" w14:textId="71FFEAE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EAE24" w14:textId="16498CE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97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B3C93" w14:textId="2680437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MED PEKRÜ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0F8E4D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nşaat Sektörü</w:t>
            </w:r>
          </w:p>
        </w:tc>
      </w:tr>
      <w:tr w:rsidR="00F705F3" w:rsidRPr="004F64BB" w14:paraId="6BD95382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383B5" w14:textId="364418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0AA11" w14:textId="0C77C05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09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193CEC" w14:textId="3C9E6DD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NURULLAH BÜYÜKNALBANT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42EF0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Güvenlik Sektörü</w:t>
            </w:r>
          </w:p>
        </w:tc>
      </w:tr>
      <w:tr w:rsidR="00F705F3" w:rsidRPr="004F64BB" w14:paraId="00BB777D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58C41" w14:textId="0223313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24DFD" w14:textId="2FFB441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0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6BB7A" w14:textId="43CD1AF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URKAN BAYRAM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C3059F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F705F3" w:rsidRPr="004F64BB" w14:paraId="23DC5B9E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E397E7" w14:textId="11DC9A2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75A2D" w14:textId="67175B2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0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B4CD9" w14:textId="37D2615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RT CAN ÜLKÜ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59FF08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F705F3" w:rsidRPr="004F64BB" w14:paraId="5788EE31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B382AE" w14:textId="7F0D5C1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A93597" w14:textId="4FEB881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1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9964F" w14:textId="23BB6C3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NDER ÜÇO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880DDF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F705F3" w:rsidRPr="004F64BB" w14:paraId="4A4A7061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6A0E6" w14:textId="37EE355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75BE3" w14:textId="05009F4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2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D067B" w14:textId="08E99D6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ATİH BUĞRA AYDOĞ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3E6F8D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F705F3" w:rsidRPr="004F64BB" w14:paraId="5B4DACF7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61241" w14:textId="41E9CFD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7195C" w14:textId="16B2788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4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4BEC7" w14:textId="09794F4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MİNE ÇİÇE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227C8C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F705F3" w:rsidRPr="004F64BB" w14:paraId="4893BC37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16E8D" w14:textId="74F9356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AE380" w14:textId="7118415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5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667BE5" w14:textId="1E34371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ŞERİFE KILÇADI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ABC43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F705F3" w:rsidRPr="004F64BB" w14:paraId="3E35AC5D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85DF9" w14:textId="6460041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A0B0C" w14:textId="35F3D8C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5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6B349" w14:textId="6D823DA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HMET GAR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48CEE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F705F3" w:rsidRPr="004F64BB" w14:paraId="3AADA362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233B8" w14:textId="53E151D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6F2B6" w14:textId="2EB2101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5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9F3ED" w14:textId="44C1D32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USTAFA HASAN DİNÇE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4FB3B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F705F3" w:rsidRPr="004F64BB" w14:paraId="2745021E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1B9C6" w14:textId="11214D0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0AC3B" w14:textId="3E66A62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C4255" w14:textId="6BA0611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BRA DAŞ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0963C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ağlık hizmetleri</w:t>
            </w:r>
          </w:p>
        </w:tc>
      </w:tr>
      <w:tr w:rsidR="00F705F3" w:rsidRPr="004F64BB" w14:paraId="16D06B32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6EEE06" w14:textId="7F52CCA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E2DB4" w14:textId="78D4BEC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C1DD9" w14:textId="2DB26A7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RVE NUR BALIKÇ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B1BDF0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F705F3" w:rsidRPr="004F64BB" w14:paraId="4EA45203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D09D2" w14:textId="3C6BA55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EA106" w14:textId="1FDFC80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40D98" w14:textId="6B8CE02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RT CAN ASLANTAŞ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9A2C5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F705F3" w:rsidRPr="004F64BB" w14:paraId="38EE4325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1B6E" w14:textId="14CCC62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7F260" w14:textId="509D7F3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A152E" w14:textId="6EF79C6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ZARİF SUDE ERSOY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BB6A6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F705F3" w:rsidRPr="004F64BB" w14:paraId="1AC3C37D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2A5BB" w14:textId="243C6CF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CAEC1" w14:textId="6641F78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F90850" w14:textId="40E1C54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HMET FATİH KIZILTEPE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C0DBF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F705F3" w:rsidRPr="004F64BB" w14:paraId="1B3EB303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F58C4" w14:textId="6B4C569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6D468C" w14:textId="0B79FCC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7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83F8D" w14:textId="0EBB008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LEK PERÇİ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1EAE42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F705F3" w:rsidRPr="004F64BB" w14:paraId="70108451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63894" w14:textId="05D3DA9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lastRenderedPageBreak/>
              <w:t>27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57257" w14:textId="16ACB0E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68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02EA6" w14:textId="19017D9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HMET ÖZDİN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A753C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F705F3" w:rsidRPr="004F64BB" w14:paraId="30D0154E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B10BA4" w14:textId="58FE8EF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861ED" w14:textId="3DC8453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72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71A8A6" w14:textId="7CD6498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USTAFA KARAKAYA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C5FC33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F705F3" w:rsidRPr="004F64BB" w14:paraId="23469006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E1765" w14:textId="2CBE849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64512A" w14:textId="6E99B21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7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A7912" w14:textId="532B7A7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ELAHATTİN DEMİ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45385F3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F705F3" w:rsidRPr="004F64BB" w14:paraId="18704425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FFA5D" w14:textId="05B421A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4A6DD" w14:textId="4E46FE9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83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24767" w14:textId="20DF6AF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ZZET CAN KÖSE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F9E91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F705F3" w:rsidRPr="004F64BB" w14:paraId="66512998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2EDAD" w14:textId="18B7237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4BC18" w14:textId="63EF6F9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85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0D20A" w14:textId="322FD3A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ŞULE ERE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86A41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Gayrimenkul Sektörü</w:t>
            </w:r>
          </w:p>
        </w:tc>
      </w:tr>
      <w:tr w:rsidR="00F705F3" w:rsidRPr="004F64BB" w14:paraId="164E504D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58B01" w14:textId="43687F8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27697" w14:textId="37FDF45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8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C2E70" w14:textId="59D7444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USE ŞAHİ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07E3F46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F705F3" w:rsidRPr="004F64BB" w14:paraId="3BE96974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6B54B7" w14:textId="26A26D4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DD9E8" w14:textId="1A7B015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8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D628F" w14:textId="2BC353C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İZEM YILMA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F7AFA8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Eğlence Sektörü</w:t>
            </w:r>
          </w:p>
        </w:tc>
      </w:tr>
      <w:tr w:rsidR="00F705F3" w:rsidRPr="004F64BB" w14:paraId="7D5F2AD9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7F5645" w14:textId="5C5524D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D415A" w14:textId="6E28102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9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60DA96" w14:textId="3489068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ERDANİ KARAÇAL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BAE6B8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por Hizmetleri</w:t>
            </w:r>
          </w:p>
        </w:tc>
      </w:tr>
      <w:tr w:rsidR="00F705F3" w:rsidRPr="004F64BB" w14:paraId="4773CF74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BB1C1" w14:textId="186BBFF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F1ABF" w14:textId="2D8E375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19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1DEDD" w14:textId="1F15958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ELİN AT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9F971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F705F3" w:rsidRPr="004F64BB" w14:paraId="7AE7CAB8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A7247" w14:textId="5183F63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EDF29" w14:textId="6861BD1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0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43224" w14:textId="09D98C3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RYEM ALTUNTAS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74478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F705F3" w:rsidRPr="004F64BB" w14:paraId="1EACC283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58F127" w14:textId="035C932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825D5" w14:textId="4F8CE7B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0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02CDB" w14:textId="3004401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YŞE SERTDEMİR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05842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Jeotermal Enerji</w:t>
            </w:r>
          </w:p>
        </w:tc>
      </w:tr>
      <w:tr w:rsidR="00F705F3" w:rsidRPr="004F64BB" w14:paraId="7C48789C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EE159" w14:textId="49F5506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07F14B" w14:textId="4AF8EBD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1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C09B8B" w14:textId="06D6CA3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İLEK BA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1C0067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F705F3" w:rsidRPr="004F64BB" w14:paraId="58C7EBB7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7E8FE" w14:textId="1DA12C0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21689" w14:textId="1C14236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1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783CD" w14:textId="115FFD9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BRAHİM YILDIRIM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4B82DF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F705F3" w:rsidRPr="004F64BB" w14:paraId="38F69AA3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B1E9" w14:textId="59CE0EB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7F6BD" w14:textId="2AE74AA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15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161E3" w14:textId="5D94DF5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UHAMMET ÖZKAY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755284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F705F3" w:rsidRPr="004F64BB" w14:paraId="1DDDED96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72233" w14:textId="6C9F33F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7E734" w14:textId="3EC68BD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1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D8637" w14:textId="2FDD0F4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TEHAN SAYĞIL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52BB08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F705F3" w:rsidRPr="004F64BB" w14:paraId="3010E383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05880" w14:textId="0A086DC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00B81" w14:textId="5173164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2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62802" w14:textId="60FBF7C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İVDA ZEYNEP SALM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79ADE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F705F3" w:rsidRPr="004F64BB" w14:paraId="64252304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4F0B5" w14:textId="7F3EE66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31A9B" w14:textId="5AFB842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23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097C2" w14:textId="4995DB1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LPEREN ÖZOĞU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2AB316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Toptan Ticaret</w:t>
            </w:r>
          </w:p>
        </w:tc>
      </w:tr>
      <w:tr w:rsidR="00F705F3" w:rsidRPr="004F64BB" w14:paraId="3EB1793C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BD29FD" w14:textId="2100999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0D170" w14:textId="3A8E9BD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25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F795A" w14:textId="6A39055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FE KAMAŞA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8F25F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rakende Ticaret</w:t>
            </w:r>
          </w:p>
        </w:tc>
      </w:tr>
      <w:tr w:rsidR="00F705F3" w:rsidRPr="004F64BB" w14:paraId="2862829D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4C54B" w14:textId="36BC961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91A790" w14:textId="1257B93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2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D60692" w14:textId="3827368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ŞEYMA YILDI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0C6DEE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nşaat Sektörü</w:t>
            </w:r>
          </w:p>
        </w:tc>
      </w:tr>
      <w:tr w:rsidR="00F705F3" w:rsidRPr="004F64BB" w14:paraId="7393C1AC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97F13" w14:textId="30FBCCC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CE507" w14:textId="238E0CF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2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B1150" w14:textId="1730D24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ENA NUR REŞV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5406C0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Güvenlik Sektörü</w:t>
            </w:r>
          </w:p>
        </w:tc>
      </w:tr>
      <w:tr w:rsidR="00F705F3" w:rsidRPr="004F64BB" w14:paraId="0796EFE1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9E018" w14:textId="163FA7B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6AEE5" w14:textId="5AC0445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4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0472F" w14:textId="69F11E4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AGİNDA ARCTİC BACHTİAR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78E3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F705F3" w:rsidRPr="004F64BB" w14:paraId="52899097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D4ACD" w14:textId="3D68759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B7FEE" w14:textId="6B685BB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4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77EB0" w14:textId="64F8F94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MZA KEPE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A40CB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F705F3" w:rsidRPr="004F64BB" w14:paraId="1C83A9B0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CDA35" w14:textId="67D821A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CBE592" w14:textId="713287E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47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2BC00" w14:textId="7F383C8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HMET DEMİRBİLE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63320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F705F3" w:rsidRPr="004F64BB" w14:paraId="32B421FA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188C0" w14:textId="4F69D1A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7EFFC" w14:textId="2862591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5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E8645" w14:textId="05458D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ŞAR EDGÜ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F1C8E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F705F3" w:rsidRPr="004F64BB" w14:paraId="49419F7E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83D2D" w14:textId="41DFA5D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FBA84" w14:textId="6B64A5F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6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34B9E" w14:textId="7E93918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UBA YAYLAGÜ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D38DB4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F705F3" w:rsidRPr="004F64BB" w14:paraId="692E497E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90770B" w14:textId="34B78E2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3CBC5" w14:textId="044B62D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7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D1843" w14:textId="7817E27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MZE NUR KÖSE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38980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F705F3" w:rsidRPr="004F64BB" w14:paraId="6851379C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66315" w14:textId="6F868E1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3DD37" w14:textId="3ADBC22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73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A76DA" w14:textId="06A830C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NEFİDE ORKU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20E43F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F705F3" w:rsidRPr="004F64BB" w14:paraId="58BB8406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F4B51" w14:textId="35B5710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92EA1" w14:textId="57943C7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7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EA5EA" w14:textId="21113B3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ERAL ŞEKERCİ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0BFCA2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F705F3" w:rsidRPr="004F64BB" w14:paraId="46679B02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4C10F" w14:textId="08BB017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F2A74" w14:textId="72AD84C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7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C5AFE" w14:textId="5AC03C7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RUMEYSA ALTINO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BB744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ağlık hizmetleri</w:t>
            </w:r>
          </w:p>
        </w:tc>
      </w:tr>
      <w:tr w:rsidR="00F705F3" w:rsidRPr="004F64BB" w14:paraId="20EE84E9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27AD0" w14:textId="692A8D4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1E444B" w14:textId="65EB3A2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7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2EDD12" w14:textId="479F3D2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ŞERİFE ÖZBE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E3BDA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F705F3" w:rsidRPr="004F64BB" w14:paraId="0D6E0785" w14:textId="77777777" w:rsidTr="004A5856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D93B1" w14:textId="4D64A0F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7DE37" w14:textId="2F63B47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81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A4D9FE" w14:textId="0FF3C82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UĞÇE BULDU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4BC268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F705F3" w:rsidRPr="004F64BB" w14:paraId="1163F79D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336FB" w14:textId="0C6E579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127D4" w14:textId="75AEF2B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8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1D863" w14:textId="08F1FE8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EVSER NUR ÇIRAKL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6B74F2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F705F3" w:rsidRPr="004F64BB" w14:paraId="73A15C73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F0C37" w14:textId="64606FD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46D14" w14:textId="74263F0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89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95C9A" w14:textId="54EF10A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TUĞBA BALCI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24C9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F705F3" w:rsidRPr="004F64BB" w14:paraId="245651F8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64A3F0" w14:textId="663F52A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lastRenderedPageBreak/>
              <w:t>6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1E0E9" w14:textId="7C8A65E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294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E49B8" w14:textId="66C859F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UYGU HAYTA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F1A7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F705F3" w:rsidRPr="004F64BB" w14:paraId="5A706944" w14:textId="77777777" w:rsidTr="00F705F3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366AC" w14:textId="202DBBE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D68437" w14:textId="5CD072C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02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B0082" w14:textId="2CCC3F5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EYZANUR KARAKUŞ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46F3C7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F705F3" w:rsidRPr="004F64BB" w14:paraId="45201DD3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E3CE36" w14:textId="42D5C18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6A9FE5" w14:textId="2EA5609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05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84E976" w14:textId="1097AA9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SLI ELBAŞI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FD2277" w14:textId="07BD16BD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Yazılı ve Görsel Medya</w:t>
            </w:r>
          </w:p>
        </w:tc>
      </w:tr>
      <w:tr w:rsidR="00F705F3" w:rsidRPr="004F64BB" w14:paraId="6DB582AA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1CCB89" w14:textId="5E88A28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B91645" w14:textId="0F8F77E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0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982432" w14:textId="055A95C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HSEN KARABIYI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13E73" w14:textId="7C1E07BB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İnternet Hizmetleri ve Sanal Medya</w:t>
            </w:r>
          </w:p>
        </w:tc>
      </w:tr>
      <w:tr w:rsidR="00F705F3" w:rsidRPr="004F64BB" w14:paraId="1B447667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912E20" w14:textId="38E95EA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A34D3B" w14:textId="1B496C9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14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D68E79" w14:textId="191D08F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AKİNE ŞENYÜ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4A114" w14:textId="271B7E2E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Haberleşme Hizmetleri (Telefon vb.)</w:t>
            </w:r>
          </w:p>
        </w:tc>
      </w:tr>
      <w:tr w:rsidR="00F705F3" w:rsidRPr="004F64BB" w14:paraId="629FF23B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05EF7D" w14:textId="71B1B5E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C15584" w14:textId="6F2919D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2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FA9140" w14:textId="23DB57B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LEYLA PİRBUDA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A33E76" w14:textId="64C47E41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Gayrimenkul Sektörü</w:t>
            </w:r>
          </w:p>
        </w:tc>
      </w:tr>
      <w:tr w:rsidR="00F705F3" w:rsidRPr="004F64BB" w14:paraId="4EA1D36F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7056A4" w14:textId="672FD03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B87E9D" w14:textId="1F94B1F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2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DE06E2" w14:textId="2EA3AF1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UKET YALMA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AC845" w14:textId="612C71C2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Kültür, Sanat, Yayıncılık (Tiyatro, sinema vb.)</w:t>
            </w:r>
          </w:p>
        </w:tc>
      </w:tr>
      <w:tr w:rsidR="00F705F3" w:rsidRPr="004F64BB" w14:paraId="307CE771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5E5B3D" w14:textId="2BBC013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DEED88" w14:textId="668E89D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27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4B40FE" w14:textId="22C5F7D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UYGU ÖZÇELİK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0907CB" w14:textId="0114F9C5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Eğlence Sektörü</w:t>
            </w:r>
          </w:p>
        </w:tc>
      </w:tr>
      <w:tr w:rsidR="00F705F3" w:rsidRPr="004F64BB" w14:paraId="7DA81DC5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0A7D3F" w14:textId="15C62A1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73E2DB" w14:textId="7D3027A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30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D2C6E5" w14:textId="6ECC0B4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ŞAR TAYLAN USLU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252925" w14:textId="1CBEA953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Spor Hizmetleri</w:t>
            </w:r>
          </w:p>
        </w:tc>
      </w:tr>
      <w:tr w:rsidR="00F705F3" w:rsidRPr="004F64BB" w14:paraId="6A74B1E4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65511A" w14:textId="683133C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E53CFD" w14:textId="4BF006B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32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61C180" w14:textId="51A81FA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REM ELMA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4934A0" w14:textId="597295D1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Yenilenebilir Enerji Sektörü</w:t>
            </w:r>
          </w:p>
        </w:tc>
      </w:tr>
      <w:tr w:rsidR="00F705F3" w:rsidRPr="004F64BB" w14:paraId="54E83FA0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F11FD6" w14:textId="343A2F9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5F4762" w14:textId="364AEC0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36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250FE" w14:textId="324AEA3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RİM HASAN KAYSERİLİOĞ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2A0AAC" w14:textId="1BEA4EE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 xml:space="preserve">Nükleer Enerji </w:t>
            </w:r>
          </w:p>
        </w:tc>
      </w:tr>
      <w:tr w:rsidR="00F705F3" w:rsidRPr="004F64BB" w14:paraId="5011A973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1ABDD" w14:textId="56B05DF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9B40A3" w14:textId="60DC84E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37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0B70BA" w14:textId="5D92C42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ATMA DELİKARDEŞ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F05C4B" w14:textId="06E1B928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Yazılı ve Görsel Medya</w:t>
            </w:r>
          </w:p>
        </w:tc>
      </w:tr>
      <w:tr w:rsidR="00F705F3" w:rsidRPr="004F64BB" w14:paraId="587CF199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EAE856" w14:textId="69F6AFD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2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DFEF22" w14:textId="735164C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49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E58E32" w14:textId="7DB3186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EYZANUR DOKU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8CD967" w14:textId="1C88E0B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İnternet Hizmetleri ve Sanal Medya</w:t>
            </w:r>
          </w:p>
        </w:tc>
      </w:tr>
      <w:tr w:rsidR="00F705F3" w:rsidRPr="004F64BB" w14:paraId="4B3A6ADC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FE0CF2" w14:textId="1145A90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437C27" w14:textId="21A1E4F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78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FEAEA6" w14:textId="7C4A69B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ATİH AKCI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7EDEEA" w14:textId="4A219443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sz w:val="16"/>
                <w:szCs w:val="16"/>
              </w:rPr>
              <w:t>Haberleşme Hizmetleri (Telefon vb.)</w:t>
            </w:r>
          </w:p>
        </w:tc>
      </w:tr>
      <w:tr w:rsidR="00F705F3" w:rsidRPr="004F64BB" w14:paraId="1903F4F9" w14:textId="77777777" w:rsidTr="00487E38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856086" w14:textId="342487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D4A276" w14:textId="02EA90C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387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696209" w14:textId="04924A8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OHAMUD MOHAMED JIMALE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2AC97" w14:textId="7677B0DA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F705F3" w:rsidRPr="004F64BB" w14:paraId="14B07708" w14:textId="77777777" w:rsidTr="002E776E">
        <w:trPr>
          <w:trHeight w:val="402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8D7187C" w14:textId="442CAFD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26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ED3332C" w14:textId="3531AB7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425</w:t>
            </w:r>
          </w:p>
        </w:tc>
        <w:tc>
          <w:tcPr>
            <w:tcW w:w="257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75F0EEE" w14:textId="263177D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AMLANUR KARABULUTLU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CC8252" w14:textId="74CE1CC2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F705F3" w:rsidRPr="004F64BB" w14:paraId="27D84669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5C4D93" w14:textId="294B20C4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318E2EF" w14:textId="1086BD89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0683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CC6BF31" w14:textId="5BDF0F51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UBİLAY YURT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FA1A8DE" w14:textId="7AE39ED1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F705F3" w:rsidRPr="004F64BB" w14:paraId="41EB8078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784626" w14:textId="4234B5C0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7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D27D4EE" w14:textId="29C67430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6838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C207FFD" w14:textId="448B2A1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GAYE DURSUN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5DAB200" w14:textId="5B8CAA83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F705F3" w:rsidRPr="004F64BB" w14:paraId="35E27693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674A8D1" w14:textId="7B2D6994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8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47D0190" w14:textId="40152B45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6850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B1CE87" w14:textId="6739EA0F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YŞE NUR EYİYÜREKLİ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24CC305" w14:textId="3E764BF7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F705F3" w:rsidRPr="004F64BB" w14:paraId="7EF5BFF4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0C2F25" w14:textId="18384303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9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797C53" w14:textId="1453573A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6851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A36CD9" w14:textId="052CE6BE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EYZA ERENER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937B80" w14:textId="5B4D1D8B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F705F3" w:rsidRPr="004F64BB" w14:paraId="0FB018B6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AF78B8" w14:textId="416F8176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73563" w14:textId="63D9E71F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6906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87EB43" w14:textId="2A261F41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İBRAHİM DAŞ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592A13" w14:textId="38733D08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F705F3" w:rsidRPr="004F64BB" w14:paraId="7B578493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EDFAF" w14:textId="6DC66E9F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81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5813CA" w14:textId="27B446AA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7128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FC16B6" w14:textId="226D8C5D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NINO SHAVADZE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FFEDED" w14:textId="37F92616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F705F3" w:rsidRPr="004F64BB" w14:paraId="11FEF577" w14:textId="77777777" w:rsidTr="00D3669D">
        <w:trPr>
          <w:trHeight w:val="402"/>
        </w:trPr>
        <w:tc>
          <w:tcPr>
            <w:tcW w:w="5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E54C5" w14:textId="708EB309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36C91B" w14:textId="49CA0029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17129</w:t>
            </w:r>
          </w:p>
        </w:tc>
        <w:tc>
          <w:tcPr>
            <w:tcW w:w="257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CDEBD8" w14:textId="531B5274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MISI LUKENDEIRE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DB1E8" w14:textId="6C36ED16" w:rsidR="00F705F3" w:rsidRPr="00331ED0" w:rsidRDefault="00F705F3" w:rsidP="00F705F3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ağlık hizmetleri</w:t>
            </w:r>
          </w:p>
        </w:tc>
      </w:tr>
    </w:tbl>
    <w:p w14:paraId="25833816" w14:textId="12771B31" w:rsidR="00D736B0" w:rsidRDefault="00D736B0" w:rsidP="00D736B0"/>
    <w:p w14:paraId="7E5AE5F6" w14:textId="0035134B" w:rsidR="00BF07CD" w:rsidRDefault="00BF07CD" w:rsidP="00D736B0"/>
    <w:p w14:paraId="0F31E0B7" w14:textId="77777777" w:rsidR="00BF07CD" w:rsidRDefault="00BF07CD" w:rsidP="00D736B0"/>
    <w:p w14:paraId="651DF03D" w14:textId="77777777" w:rsidR="00F705F3" w:rsidRDefault="00F705F3" w:rsidP="00D736B0"/>
    <w:p w14:paraId="47DF2019" w14:textId="77777777" w:rsidR="00F705F3" w:rsidRDefault="00F705F3" w:rsidP="00D736B0"/>
    <w:p w14:paraId="7043FFA5" w14:textId="77777777" w:rsidR="00F705F3" w:rsidRDefault="00F705F3" w:rsidP="00D736B0"/>
    <w:p w14:paraId="28688474" w14:textId="77777777" w:rsidR="00F705F3" w:rsidRDefault="00F705F3" w:rsidP="00D736B0"/>
    <w:p w14:paraId="4D79EFA3" w14:textId="77777777" w:rsidR="00F705F3" w:rsidRDefault="00F705F3" w:rsidP="00D736B0"/>
    <w:p w14:paraId="2B6A5BBA" w14:textId="77777777" w:rsidR="00F705F3" w:rsidRDefault="00F705F3" w:rsidP="00D736B0"/>
    <w:p w14:paraId="000C2F80" w14:textId="77777777" w:rsidR="00F705F3" w:rsidRDefault="00F705F3" w:rsidP="00D736B0"/>
    <w:tbl>
      <w:tblPr>
        <w:tblW w:w="95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40"/>
      </w:tblGrid>
      <w:tr w:rsidR="00D736B0" w:rsidRPr="001A5FFD" w14:paraId="6EFEA78B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0B6A6D" w14:textId="03C084FB" w:rsidR="00D736B0" w:rsidRPr="001A5FFD" w:rsidRDefault="00D736B0" w:rsidP="004A585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</w:pPr>
            <w:r>
              <w:lastRenderedPageBreak/>
              <w:br w:type="page"/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TÜRKİYE EKONOMİSİ </w:t>
            </w:r>
            <w:r w:rsidR="00F705F3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 xml:space="preserve">İKİNCİ ÖĞRETİM </w:t>
            </w:r>
            <w:r w:rsidRPr="001A5FFD"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ÖDEV KONULARI (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tr-TR"/>
              </w:rPr>
              <w:t>Prof. Dr. Ekrem Erdem)</w:t>
            </w:r>
          </w:p>
        </w:tc>
      </w:tr>
      <w:tr w:rsidR="00D736B0" w:rsidRPr="001A5FFD" w14:paraId="3B0EF465" w14:textId="77777777" w:rsidTr="004A5856">
        <w:trPr>
          <w:trHeight w:val="81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6E786E" w14:textId="77777777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Ödev konuları çerçevesinde güncel ve geçmişe dönük (yaklaşık son yirmi yıl) veriler kullanılmalıdır.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Verilere dayalı olarak bireysel analiz ve yorumlar yer almalıdır</w:t>
            </w:r>
          </w:p>
        </w:tc>
      </w:tr>
      <w:tr w:rsidR="00D736B0" w:rsidRPr="001A5FFD" w14:paraId="0F450236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C297C3" w14:textId="77777777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de faydalanılan kaynaklar kaynakçada gösterilmelidir</w:t>
            </w:r>
          </w:p>
        </w:tc>
      </w:tr>
      <w:tr w:rsidR="00D736B0" w:rsidRPr="001A5FFD" w14:paraId="789BF688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729A72" w14:textId="77777777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ler EL YAZISI ile hazırlanmalıdır (8-10 sayfa)</w:t>
            </w:r>
          </w:p>
        </w:tc>
      </w:tr>
      <w:tr w:rsidR="00D736B0" w:rsidRPr="001A5FFD" w14:paraId="4821DF02" w14:textId="77777777" w:rsidTr="004A5856">
        <w:trPr>
          <w:trHeight w:val="300"/>
        </w:trPr>
        <w:tc>
          <w:tcPr>
            <w:tcW w:w="9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4DA78F" w14:textId="11114036" w:rsidR="00D736B0" w:rsidRPr="001A5FFD" w:rsidRDefault="00D736B0" w:rsidP="004A585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-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Ödev teslimi</w:t>
            </w:r>
            <w:r w:rsidR="00037597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en geç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</w:t>
            </w:r>
            <w:r w:rsidR="00F705F3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2 Ocak 2024 tarihinde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ders </w:t>
            </w:r>
            <w:r w:rsidRPr="001A5FFD">
              <w:rPr>
                <w:rFonts w:ascii="Calibri" w:eastAsia="Times New Roman" w:hAnsi="Calibri" w:cs="Times New Roman"/>
                <w:color w:val="000000"/>
                <w:lang w:eastAsia="tr-TR"/>
              </w:rPr>
              <w:t>saatinde yapılmalıdır</w:t>
            </w:r>
          </w:p>
        </w:tc>
      </w:tr>
    </w:tbl>
    <w:p w14:paraId="56752332" w14:textId="77777777" w:rsidR="00D736B0" w:rsidRDefault="00D736B0" w:rsidP="00D736B0"/>
    <w:tbl>
      <w:tblPr>
        <w:tblW w:w="86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1"/>
        <w:gridCol w:w="1223"/>
        <w:gridCol w:w="2330"/>
        <w:gridCol w:w="4578"/>
      </w:tblGrid>
      <w:tr w:rsidR="00D736B0" w:rsidRPr="004F64BB" w14:paraId="79F69510" w14:textId="77777777" w:rsidTr="004A5856">
        <w:trPr>
          <w:trHeight w:val="237"/>
        </w:trPr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66D41C57" w14:textId="77777777"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S. No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72501403" w14:textId="77777777"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ĞRENCİ NO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051CB233" w14:textId="77777777" w:rsidR="00D736B0" w:rsidRPr="004F64BB" w:rsidRDefault="00D736B0" w:rsidP="004A5856">
            <w:pPr>
              <w:spacing w:after="0" w:line="240" w:lineRule="auto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 w:rsidRPr="004F64BB"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ADI SOYADI</w:t>
            </w:r>
          </w:p>
        </w:tc>
        <w:tc>
          <w:tcPr>
            <w:tcW w:w="45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C0C0C0"/>
            <w:vAlign w:val="center"/>
            <w:hideMark/>
          </w:tcPr>
          <w:p w14:paraId="38ED12CA" w14:textId="77777777" w:rsidR="00D736B0" w:rsidRPr="004F64BB" w:rsidRDefault="00D736B0" w:rsidP="004A5856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</w:pPr>
            <w:r>
              <w:rPr>
                <w:rFonts w:ascii="Tahoma" w:eastAsia="Times New Roman" w:hAnsi="Tahoma" w:cs="Tahoma"/>
                <w:b/>
                <w:bCs/>
                <w:color w:val="000000"/>
                <w:sz w:val="14"/>
                <w:szCs w:val="14"/>
                <w:lang w:eastAsia="tr-TR"/>
              </w:rPr>
              <w:t>Ödev Konusu</w:t>
            </w:r>
          </w:p>
        </w:tc>
      </w:tr>
      <w:tr w:rsidR="00F705F3" w:rsidRPr="004F64BB" w14:paraId="58927D25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1842C" w14:textId="1D73839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83B1E" w14:textId="4076D2D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07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0AB0B" w14:textId="34DD45D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ÇİĞDEM ŞİMŞE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AE80DE" w14:textId="07F4BEAA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F705F3" w:rsidRPr="004F64BB" w14:paraId="25B02D5D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7CCA3" w14:textId="738BE1A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234AD" w14:textId="259D09A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11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B91CF" w14:textId="5DB68DA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USUF DEVECİ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559E8C" w14:textId="12D17150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Nükleer Enerji</w:t>
            </w:r>
          </w:p>
        </w:tc>
      </w:tr>
      <w:tr w:rsidR="00F705F3" w:rsidRPr="004F64BB" w14:paraId="1C73A544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90DB7" w14:textId="7C59A7D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029E1" w14:textId="3AC901F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13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37514" w14:textId="2C2A4C6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URAK DURSU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8DF6007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Jeotermal Enerji</w:t>
            </w:r>
          </w:p>
        </w:tc>
      </w:tr>
      <w:tr w:rsidR="00F705F3" w:rsidRPr="004F64BB" w14:paraId="72471115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97E870" w14:textId="347E7B3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CD626" w14:textId="5393423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32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031E4" w14:textId="154B09C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FURKAN ARSL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B36D99C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F705F3" w:rsidRPr="004F64BB" w14:paraId="1A435286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7438C" w14:textId="535E6D0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972182" w14:textId="0D28FA3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33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D554A" w14:textId="0E066AA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OSMAN GÖKSU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6EDC24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F705F3" w:rsidRPr="004F64BB" w14:paraId="59DD337E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196A7" w14:textId="04B967B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D5271" w14:textId="7A20C91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36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10A7B7" w14:textId="1806EF9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OĞUZ POYRA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FFF228C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F705F3" w:rsidRPr="004F64BB" w14:paraId="47A65EBB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D526D" w14:textId="5C92243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FD76C" w14:textId="0705E31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58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80A13" w14:textId="2A214DA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TİCE NİDA GÜLEÇ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BC74B7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trol ve petrol ürünleri piyasası</w:t>
            </w:r>
          </w:p>
        </w:tc>
      </w:tr>
      <w:tr w:rsidR="00F705F3" w:rsidRPr="004F64BB" w14:paraId="27CD9BA6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D119C" w14:textId="050CE39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97A2B" w14:textId="0BCED25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6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09E10" w14:textId="4028030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USE SEZİN SEVİNDİM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CBC888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nde Kamu Kurumları</w:t>
            </w:r>
          </w:p>
        </w:tc>
      </w:tr>
      <w:tr w:rsidR="00F705F3" w:rsidRPr="004F64BB" w14:paraId="7E11E978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90088" w14:textId="58D0E8F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610FC" w14:textId="050445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63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67A80" w14:textId="4B5A7C3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NAZLI HAYAL YILMA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CC64A0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Toptan Ticaret</w:t>
            </w:r>
          </w:p>
        </w:tc>
      </w:tr>
      <w:tr w:rsidR="00F705F3" w:rsidRPr="004F64BB" w14:paraId="1B6C3946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368A05" w14:textId="346F80B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9AB2D" w14:textId="018E79F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66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88A27" w14:textId="01655ED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YNUR OKU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0A8EBD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rakende Ticaret</w:t>
            </w:r>
          </w:p>
        </w:tc>
      </w:tr>
      <w:tr w:rsidR="00F705F3" w:rsidRPr="004F64BB" w14:paraId="79620D8E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E05AD" w14:textId="2A840FB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C901E" w14:textId="2DDBF45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71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1B9AB" w14:textId="1571FEC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ÖYKÜ ELÇİN ÖZBEY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BCCF1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nşaat Sektörü</w:t>
            </w:r>
          </w:p>
        </w:tc>
      </w:tr>
      <w:tr w:rsidR="00F705F3" w:rsidRPr="004F64BB" w14:paraId="599A60AD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EFD1E" w14:textId="4F4619C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13D8A" w14:textId="498F3FA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7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2C894" w14:textId="42623FA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KÜBRA ALMAZ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A5898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Güvenlik Sektörü</w:t>
            </w:r>
          </w:p>
        </w:tc>
      </w:tr>
      <w:tr w:rsidR="00F705F3" w:rsidRPr="004F64BB" w14:paraId="0D08CFEC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BBC1F" w14:textId="1D1E023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C9AA0" w14:textId="3635323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7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4A9CB" w14:textId="34BD602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HSEN SEZE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229708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onaklama ve Yiyecek Hizmetleri (Otel, restoran vb.)</w:t>
            </w:r>
          </w:p>
        </w:tc>
      </w:tr>
      <w:tr w:rsidR="00F705F3" w:rsidRPr="004F64BB" w14:paraId="0C95A896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1D4530" w14:textId="320B256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3FB9B" w14:textId="37B37D2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79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859D9" w14:textId="480A25A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ENA NUR ÇERTME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6BD34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Eğitim Sektörü (yalnızca ilk ve orta öğretim) </w:t>
            </w:r>
          </w:p>
        </w:tc>
      </w:tr>
      <w:tr w:rsidR="00F705F3" w:rsidRPr="004F64BB" w14:paraId="19E4153A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128C7" w14:textId="050C72F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65386" w14:textId="4EBB897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87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F37D7" w14:textId="303CB7B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VOLKAN KARATA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7DE5C3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Eğitim Sektörü (yalnızca yüksek öğretim) </w:t>
            </w:r>
          </w:p>
        </w:tc>
      </w:tr>
      <w:tr w:rsidR="00F705F3" w:rsidRPr="004F64BB" w14:paraId="4DFC721A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F0C10" w14:textId="6AE3C11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EB249" w14:textId="2B925EB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8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A4049" w14:textId="0172563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MİT TUFAN ÖZDEMİ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A20F8FB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Havayolu Taşımacılığı (yük ve yolcu)</w:t>
            </w:r>
          </w:p>
        </w:tc>
      </w:tr>
      <w:tr w:rsidR="00F705F3" w:rsidRPr="004F64BB" w14:paraId="1B17E3AD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21CC5" w14:textId="75F069B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69CCB" w14:textId="1A65C99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9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9C873" w14:textId="3421A20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ÖZGE NUR ASL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E4BC02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arayolu Taşımacılığı (yük ve yolcu)</w:t>
            </w:r>
          </w:p>
        </w:tc>
      </w:tr>
      <w:tr w:rsidR="00F705F3" w:rsidRPr="004F64BB" w14:paraId="0BB02595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62435" w14:textId="52C11B1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80694" w14:textId="3647A42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93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14963" w14:textId="4239AA5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SEMA NUR UZUNLU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B92AE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miryolu Taşımacılığı (yük ve yolcu)</w:t>
            </w:r>
          </w:p>
        </w:tc>
      </w:tr>
      <w:tr w:rsidR="00F705F3" w:rsidRPr="004F64BB" w14:paraId="36265BD9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E7F0C" w14:textId="25D088A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CD8DB" w14:textId="21AF5F8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09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8402C" w14:textId="0D246E2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EGÜMAY ÖZBE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E2A023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nizyolu Taşımacılığı/Liman İşletmeciliği (yük ve yolcu)</w:t>
            </w:r>
          </w:p>
        </w:tc>
      </w:tr>
      <w:tr w:rsidR="00F705F3" w:rsidRPr="004F64BB" w14:paraId="42F29145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E5458" w14:textId="2D7730F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69CDE" w14:textId="0CA1D5D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25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CD5E1" w14:textId="5288565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NES MERT KAPL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F5DB8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Depolama/Lojistik Hizmetleri</w:t>
            </w:r>
          </w:p>
        </w:tc>
      </w:tr>
      <w:tr w:rsidR="00F705F3" w:rsidRPr="004F64BB" w14:paraId="0ADCC948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BE0C0" w14:textId="55E65CD6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A1A0A" w14:textId="5E47284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35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5C7DF" w14:textId="3795C39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MZA ABDUL JAWAD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C1B8D7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ağlık hizmetleri</w:t>
            </w:r>
          </w:p>
        </w:tc>
      </w:tr>
      <w:tr w:rsidR="00F705F3" w:rsidRPr="004F64BB" w14:paraId="4E004ED6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272F9" w14:textId="6FCDFB6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18D8D" w14:textId="02F2ACC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39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044EC" w14:textId="6FD515E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ZEYNEP KARAKU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20DE6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laç Sektörü (eczacılık, tarım ilaçları ve veterinerlik dahil)</w:t>
            </w:r>
          </w:p>
        </w:tc>
      </w:tr>
      <w:tr w:rsidR="00F705F3" w:rsidRPr="004F64BB" w14:paraId="0F5AE0F0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D3DAE" w14:textId="49A2279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44986" w14:textId="572A53C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83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589B3" w14:textId="0E2F22D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ERHAT KORKMAZ</w:t>
            </w:r>
          </w:p>
        </w:tc>
        <w:tc>
          <w:tcPr>
            <w:tcW w:w="457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1060B6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Ticari ve geleneksel Bankacılık)</w:t>
            </w:r>
          </w:p>
        </w:tc>
      </w:tr>
      <w:tr w:rsidR="00F705F3" w:rsidRPr="004F64BB" w14:paraId="5E3E01E8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42138" w14:textId="256356D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2B3428" w14:textId="684E8B9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87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7CCFDA" w14:textId="46E3186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YLİN BİLGE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3EB8A3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Katılım Bankacılığı)</w:t>
            </w:r>
          </w:p>
        </w:tc>
      </w:tr>
      <w:tr w:rsidR="00F705F3" w:rsidRPr="004F64BB" w14:paraId="5A694175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C0012" w14:textId="5ED8F8C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B68DD" w14:textId="6EBDCB6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89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2B435" w14:textId="56DBE83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YASEMİN GÜL ARSL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F851DD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Bankacılık Sektörü (Merkez Bankası)</w:t>
            </w:r>
          </w:p>
        </w:tc>
      </w:tr>
      <w:tr w:rsidR="00F705F3" w:rsidRPr="004F64BB" w14:paraId="34CDAC2A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10BDC" w14:textId="19EEEF1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0AF0B" w14:textId="39EE6FE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195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814B6" w14:textId="73CEB69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EYZA KODALA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FF4A2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igortacılık Sektörü</w:t>
            </w:r>
          </w:p>
        </w:tc>
      </w:tr>
      <w:tr w:rsidR="00F705F3" w:rsidRPr="004F64BB" w14:paraId="0461A631" w14:textId="77777777" w:rsidTr="00F705F3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29ED9" w14:textId="1DE465C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4D1A2" w14:textId="68E3AB4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201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B15C8" w14:textId="6EB8640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AMLA AKBALIK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B4F830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enkul Kıymet Piyasaları (Borsa) ve Aracı kurumlar</w:t>
            </w:r>
          </w:p>
        </w:tc>
      </w:tr>
      <w:tr w:rsidR="00F705F3" w:rsidRPr="004F64BB" w14:paraId="1FFB6570" w14:textId="77777777" w:rsidTr="00F705F3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315DB3" w14:textId="0F06B74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lastRenderedPageBreak/>
              <w:t>28</w:t>
            </w:r>
          </w:p>
        </w:tc>
        <w:tc>
          <w:tcPr>
            <w:tcW w:w="1223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462D6" w14:textId="249D12B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203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0782B" w14:textId="42DF4F1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CEREN MİT</w:t>
            </w:r>
          </w:p>
        </w:tc>
        <w:tc>
          <w:tcPr>
            <w:tcW w:w="4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EEDF4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Yazılı ve Görsel Medya</w:t>
            </w:r>
          </w:p>
        </w:tc>
      </w:tr>
      <w:tr w:rsidR="00F705F3" w:rsidRPr="004F64BB" w14:paraId="5E2E348B" w14:textId="77777777" w:rsidTr="00F705F3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F2B38" w14:textId="60CF1DE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9B94A" w14:textId="1DC9EA4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205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643B1" w14:textId="79416A2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RKAN AYLAÇ</w:t>
            </w:r>
          </w:p>
        </w:tc>
        <w:tc>
          <w:tcPr>
            <w:tcW w:w="4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7FC826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İnternet Hizmetleri ve Sanal Medya</w:t>
            </w:r>
          </w:p>
        </w:tc>
      </w:tr>
      <w:tr w:rsidR="00F705F3" w:rsidRPr="004F64BB" w14:paraId="600013A2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29110" w14:textId="74E14B24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3E11D" w14:textId="369DE2DA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207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FE842" w14:textId="4C2E8D8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NİSA NUR YERLİ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97DF3D6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Haberleşme Hizmetleri (Telefon vb.)</w:t>
            </w:r>
          </w:p>
        </w:tc>
      </w:tr>
      <w:tr w:rsidR="00F705F3" w:rsidRPr="004F64BB" w14:paraId="4BFC4496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2535" w14:textId="76DADAA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67005" w14:textId="67234F6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233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43CC5" w14:textId="098E950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ÖZLEM KASAL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87C19F2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Gayrimenkul Sektörü</w:t>
            </w:r>
          </w:p>
        </w:tc>
      </w:tr>
      <w:tr w:rsidR="00F705F3" w:rsidRPr="004F64BB" w14:paraId="40FDB8C8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00915" w14:textId="6601909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93542" w14:textId="196406E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0249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0CFB85" w14:textId="5953B97F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NDE ÇETİNKAY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19EF4A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Kültür, Sanat, Yayıncılık (Tiyatro, sinema vb.)</w:t>
            </w:r>
          </w:p>
        </w:tc>
      </w:tr>
      <w:tr w:rsidR="00F705F3" w:rsidRPr="004F64BB" w14:paraId="1A779AC1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6B4C2" w14:textId="421C3F8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16A17" w14:textId="2B2D9E9B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69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FD89B" w14:textId="4560FAB9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EBRU EDA GÜLSEVE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D25B403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Eğlence Sektörü</w:t>
            </w:r>
          </w:p>
        </w:tc>
      </w:tr>
      <w:tr w:rsidR="00F705F3" w:rsidRPr="004F64BB" w14:paraId="2BE696ED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89269" w14:textId="3681702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5BE1B" w14:textId="15E713F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758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E44F" w14:textId="3F2BAD2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İLAL BATUR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F055DA7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Spor Hizmetleri</w:t>
            </w:r>
          </w:p>
        </w:tc>
      </w:tr>
      <w:tr w:rsidR="00F705F3" w:rsidRPr="004F64BB" w14:paraId="7BAD898F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8D1F9" w14:textId="48D9235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C090F" w14:textId="007B62A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830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468DB" w14:textId="463E8050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ARİF FURKAN FİDA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B475C51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Yenilenebilir Enerji Sektörü</w:t>
            </w:r>
          </w:p>
        </w:tc>
      </w:tr>
      <w:tr w:rsidR="00F705F3" w:rsidRPr="004F64BB" w14:paraId="676676F3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326B7" w14:textId="3B7E22B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710663" w14:textId="6FEEADA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832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EB783" w14:textId="46ED4C2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RECEP BEŞTEPE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7A31B9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 xml:space="preserve">Nükleer Enerji </w:t>
            </w:r>
          </w:p>
        </w:tc>
      </w:tr>
      <w:tr w:rsidR="00F705F3" w:rsidRPr="004F64BB" w14:paraId="4F6EC249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EE3539" w14:textId="511057A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CA998" w14:textId="6C352961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837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2F68D" w14:textId="5354BACE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MÜRÜVET AKBA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53939E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Jeotermal Enerji</w:t>
            </w:r>
          </w:p>
        </w:tc>
      </w:tr>
      <w:tr w:rsidR="00F705F3" w:rsidRPr="004F64BB" w14:paraId="5A617AB4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037EB" w14:textId="2D28D60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E248F" w14:textId="37F4433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883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D7B41" w14:textId="72A82497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NERGİZ NUR TUNÇ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8E6FBE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Elektrik üretim ve tüketimi</w:t>
            </w:r>
          </w:p>
        </w:tc>
      </w:tr>
      <w:tr w:rsidR="00F705F3" w:rsidRPr="004F64BB" w14:paraId="32B0447E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D2B72" w14:textId="44C73D13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8AF5F" w14:textId="4259F668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885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1CAC20" w14:textId="3BA02E0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BUSE DAMLA EŞKARA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C040E95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Dış Ticareti</w:t>
            </w:r>
          </w:p>
        </w:tc>
      </w:tr>
      <w:tr w:rsidR="00F705F3" w:rsidRPr="004F64BB" w14:paraId="61D0D5F1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071DD" w14:textId="240E316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CE7D4" w14:textId="49444175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2903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680DD" w14:textId="611E4652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HATİCE TAŞ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6FA77C0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Madencilik Sektörü Teşvikleri</w:t>
            </w:r>
          </w:p>
        </w:tc>
      </w:tr>
      <w:tr w:rsidR="00F705F3" w:rsidRPr="004F64BB" w14:paraId="2D1B029A" w14:textId="77777777" w:rsidTr="004A5856">
        <w:trPr>
          <w:trHeight w:val="402"/>
        </w:trPr>
        <w:tc>
          <w:tcPr>
            <w:tcW w:w="511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C6C8C" w14:textId="3F6F636C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D0337" w14:textId="5C6AD40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102022</w:t>
            </w:r>
            <w:r>
              <w:rPr>
                <w:rFonts w:ascii="Tahoma" w:hAnsi="Tahoma" w:cs="Tahoma"/>
                <w:color w:val="000000"/>
                <w:sz w:val="16"/>
                <w:szCs w:val="16"/>
              </w:rPr>
              <w:t>2564</w:t>
            </w:r>
          </w:p>
        </w:tc>
        <w:tc>
          <w:tcPr>
            <w:tcW w:w="23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10BFA" w14:textId="26AFA45D" w:rsidR="00F705F3" w:rsidRPr="00331ED0" w:rsidRDefault="00F705F3" w:rsidP="00F705F3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Tahoma" w:hAnsi="Tahoma" w:cs="Tahoma"/>
                <w:color w:val="000000"/>
                <w:sz w:val="16"/>
                <w:szCs w:val="16"/>
              </w:rPr>
              <w:t>DERYA YETKİN</w:t>
            </w:r>
          </w:p>
        </w:tc>
        <w:tc>
          <w:tcPr>
            <w:tcW w:w="457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355C19" w14:textId="77777777" w:rsidR="00F705F3" w:rsidRPr="00331ED0" w:rsidRDefault="00F705F3" w:rsidP="00F705F3">
            <w:pPr>
              <w:spacing w:after="0" w:line="240" w:lineRule="auto"/>
              <w:rPr>
                <w:rFonts w:cstheme="minorHAnsi"/>
                <w:color w:val="000000"/>
                <w:sz w:val="16"/>
                <w:szCs w:val="16"/>
              </w:rPr>
            </w:pPr>
            <w:r w:rsidRPr="00331ED0">
              <w:rPr>
                <w:rFonts w:cstheme="minorHAnsi"/>
                <w:color w:val="000000"/>
                <w:sz w:val="16"/>
                <w:szCs w:val="16"/>
              </w:rPr>
              <w:t>Petrol ve petrol ürünleri piyasası</w:t>
            </w:r>
          </w:p>
        </w:tc>
      </w:tr>
    </w:tbl>
    <w:p w14:paraId="7D8E9B3D" w14:textId="77777777" w:rsidR="00E442C6" w:rsidRDefault="00E442C6"/>
    <w:sectPr w:rsidR="00E442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7F1ED" w14:textId="77777777" w:rsidR="00B2385E" w:rsidRDefault="00B2385E" w:rsidP="00D736B0">
      <w:pPr>
        <w:spacing w:after="0" w:line="240" w:lineRule="auto"/>
      </w:pPr>
      <w:r>
        <w:separator/>
      </w:r>
    </w:p>
  </w:endnote>
  <w:endnote w:type="continuationSeparator" w:id="0">
    <w:p w14:paraId="5E700B4E" w14:textId="77777777" w:rsidR="00B2385E" w:rsidRDefault="00B2385E" w:rsidP="00D73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B77A4" w14:textId="77777777" w:rsidR="00B2385E" w:rsidRDefault="00B2385E" w:rsidP="00D736B0">
      <w:pPr>
        <w:spacing w:after="0" w:line="240" w:lineRule="auto"/>
      </w:pPr>
      <w:r>
        <w:separator/>
      </w:r>
    </w:p>
  </w:footnote>
  <w:footnote w:type="continuationSeparator" w:id="0">
    <w:p w14:paraId="4AC82A0B" w14:textId="77777777" w:rsidR="00B2385E" w:rsidRDefault="00B2385E" w:rsidP="00D736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TQ3MzEyNjSxNDBU0lEKTi0uzszPAykwrAUAt1hInCwAAAA="/>
  </w:docVars>
  <w:rsids>
    <w:rsidRoot w:val="00D736B0"/>
    <w:rsid w:val="00037597"/>
    <w:rsid w:val="00144C96"/>
    <w:rsid w:val="002327A9"/>
    <w:rsid w:val="00331ED0"/>
    <w:rsid w:val="00471D28"/>
    <w:rsid w:val="0080503C"/>
    <w:rsid w:val="00AB6AA4"/>
    <w:rsid w:val="00B2385E"/>
    <w:rsid w:val="00BF07CD"/>
    <w:rsid w:val="00D736B0"/>
    <w:rsid w:val="00E442C6"/>
    <w:rsid w:val="00E47A2B"/>
    <w:rsid w:val="00F705F3"/>
    <w:rsid w:val="00FC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ADCC4"/>
  <w15:chartTrackingRefBased/>
  <w15:docId w15:val="{AD765E3F-CCB7-44C7-8A5D-5BC1D0BED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6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D736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736B0"/>
  </w:style>
  <w:style w:type="paragraph" w:styleId="AltBilgi">
    <w:name w:val="footer"/>
    <w:basedOn w:val="Normal"/>
    <w:link w:val="AltBilgiChar"/>
    <w:uiPriority w:val="99"/>
    <w:unhideWhenUsed/>
    <w:rsid w:val="00D736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73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91</Words>
  <Characters>7362</Characters>
  <Application>Microsoft Office Word</Application>
  <DocSecurity>0</DocSecurity>
  <Lines>61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ş Savaş</dc:creator>
  <cp:keywords/>
  <dc:description/>
  <cp:lastModifiedBy>Savaş Savaş</cp:lastModifiedBy>
  <cp:revision>2</cp:revision>
  <dcterms:created xsi:type="dcterms:W3CDTF">2023-12-14T11:48:00Z</dcterms:created>
  <dcterms:modified xsi:type="dcterms:W3CDTF">2023-12-14T11:48:00Z</dcterms:modified>
</cp:coreProperties>
</file>